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856"/>
        <w:tblW w:w="15489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5844"/>
        <w:gridCol w:w="9645"/>
      </w:tblGrid>
      <w:tr w:rsidR="00410BEF" w:rsidRPr="00BB02BC" w14:paraId="67C5CC94" w14:textId="77777777" w:rsidTr="00622C93">
        <w:trPr>
          <w:trHeight w:val="615"/>
        </w:trPr>
        <w:tc>
          <w:tcPr>
            <w:tcW w:w="154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2970C76" w14:textId="77777777" w:rsidR="00452BBD" w:rsidRPr="006C487C" w:rsidRDefault="00452BBD" w:rsidP="00452BBD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n-US"/>
              </w:rPr>
            </w:pPr>
            <w:r w:rsidRPr="008C7C46">
              <w:rPr>
                <w:rFonts w:ascii="Arial" w:hAnsi="Arial" w:cs="Arial"/>
                <w:b/>
                <w:bCs/>
                <w:color w:val="4472C4" w:themeColor="accent5"/>
                <w:sz w:val="28"/>
                <w:szCs w:val="20"/>
                <w:lang w:val="en-US"/>
              </w:rPr>
              <w:t xml:space="preserve">The intention of feedback is to support development, so see this as helping </w:t>
            </w:r>
            <w:r w:rsidR="000D2EB1" w:rsidRPr="008C7C46">
              <w:rPr>
                <w:rFonts w:ascii="Arial" w:hAnsi="Arial" w:cs="Arial"/>
                <w:b/>
                <w:bCs/>
                <w:color w:val="4472C4" w:themeColor="accent5"/>
                <w:sz w:val="28"/>
                <w:szCs w:val="20"/>
                <w:lang w:val="en-US"/>
              </w:rPr>
              <w:t xml:space="preserve">each </w:t>
            </w:r>
            <w:proofErr w:type="gramStart"/>
            <w:r w:rsidR="000D2EB1" w:rsidRPr="008C7C46">
              <w:rPr>
                <w:rFonts w:ascii="Arial" w:hAnsi="Arial" w:cs="Arial"/>
                <w:b/>
                <w:bCs/>
                <w:color w:val="4472C4" w:themeColor="accent5"/>
                <w:sz w:val="28"/>
                <w:szCs w:val="20"/>
                <w:lang w:val="en-US"/>
              </w:rPr>
              <w:t>other</w:t>
            </w:r>
            <w:r w:rsidRPr="008C7C46">
              <w:rPr>
                <w:rFonts w:ascii="Arial" w:hAnsi="Arial" w:cs="Arial"/>
                <w:b/>
                <w:bCs/>
                <w:color w:val="4472C4" w:themeColor="accent5"/>
                <w:sz w:val="28"/>
                <w:szCs w:val="20"/>
                <w:lang w:val="en-US"/>
              </w:rPr>
              <w:t xml:space="preserve"> </w:t>
            </w:r>
            <w:r w:rsidR="000D2EB1" w:rsidRPr="008C7C46">
              <w:rPr>
                <w:rFonts w:ascii="Arial" w:hAnsi="Arial" w:cs="Arial"/>
                <w:b/>
                <w:bCs/>
                <w:color w:val="4472C4" w:themeColor="accent5"/>
                <w:sz w:val="28"/>
                <w:szCs w:val="20"/>
                <w:lang w:val="en-US"/>
              </w:rPr>
              <w:t>,</w:t>
            </w:r>
            <w:proofErr w:type="gramEnd"/>
            <w:r w:rsidR="000D2EB1" w:rsidRPr="008C7C46">
              <w:rPr>
                <w:rFonts w:ascii="Arial" w:hAnsi="Arial" w:cs="Arial"/>
                <w:b/>
                <w:bCs/>
                <w:color w:val="4472C4" w:themeColor="accent5"/>
                <w:sz w:val="28"/>
                <w:szCs w:val="20"/>
                <w:lang w:val="en-US"/>
              </w:rPr>
              <w:t xml:space="preserve"> not as personal critics</w:t>
            </w:r>
          </w:p>
        </w:tc>
      </w:tr>
      <w:tr w:rsidR="00BB02BC" w:rsidRPr="00BB02BC" w14:paraId="1AEB74B3" w14:textId="77777777" w:rsidTr="00410BEF">
        <w:trPr>
          <w:trHeight w:val="615"/>
        </w:trPr>
        <w:tc>
          <w:tcPr>
            <w:tcW w:w="5844" w:type="dxa"/>
            <w:tcBorders>
              <w:top w:val="single" w:sz="4" w:space="0" w:color="auto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285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462F12" w14:textId="77777777" w:rsidR="00BB02BC" w:rsidRPr="00BB02BC" w:rsidRDefault="00BB02BC" w:rsidP="00E0026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PITCHING &amp; </w:t>
            </w:r>
            <w:proofErr w:type="gramStart"/>
            <w:r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PRESENTING  (</w:t>
            </w:r>
            <w:proofErr w:type="gramEnd"/>
            <w:r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name)</w:t>
            </w:r>
          </w:p>
          <w:p w14:paraId="61888F31" w14:textId="77777777" w:rsidR="00BB02BC" w:rsidRPr="00BB02BC" w:rsidRDefault="00BB02BC" w:rsidP="00E0026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Essential ingredients</w:t>
            </w:r>
          </w:p>
        </w:tc>
        <w:tc>
          <w:tcPr>
            <w:tcW w:w="9645" w:type="dxa"/>
            <w:tcBorders>
              <w:top w:val="single" w:sz="4" w:space="0" w:color="auto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285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EA39D8" w14:textId="77777777" w:rsidR="00BB02BC" w:rsidRPr="00BB02BC" w:rsidRDefault="00BB02BC" w:rsidP="00E0026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Feedback</w:t>
            </w:r>
          </w:p>
          <w:p w14:paraId="0AB9F4A8" w14:textId="77777777" w:rsidR="00BB02BC" w:rsidRPr="00BB02BC" w:rsidRDefault="00BB02BC" w:rsidP="000D2EB1">
            <w:pPr>
              <w:jc w:val="right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(</w:t>
            </w:r>
            <w:proofErr w:type="gramStart"/>
            <w:r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improvement</w:t>
            </w:r>
            <w:proofErr w:type="gramEnd"/>
            <w:r w:rsidRPr="00BB02BC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 directions, try to provide options and directions)</w:t>
            </w:r>
          </w:p>
        </w:tc>
      </w:tr>
      <w:tr w:rsidR="00BB02BC" w:rsidRPr="00BB02BC" w14:paraId="679A47F8" w14:textId="77777777" w:rsidTr="00E0026F">
        <w:trPr>
          <w:trHeight w:val="780"/>
        </w:trPr>
        <w:tc>
          <w:tcPr>
            <w:tcW w:w="15489" w:type="dxa"/>
            <w:gridSpan w:val="2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9F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5E8BC2F" w14:textId="7C0E491B" w:rsidR="00E0026F" w:rsidRDefault="00E0026F" w:rsidP="00E0026F">
            <w:pPr>
              <w:spacing w:after="0"/>
              <w:jc w:val="center"/>
              <w:rPr>
                <w:rFonts w:ascii="Architects Daughter" w:hAnsi="Architects Daughter" w:cs="Arial"/>
                <w:color w:val="FFC000"/>
                <w:szCs w:val="20"/>
                <w:lang w:val="en-US"/>
              </w:rPr>
            </w:pPr>
            <w:r w:rsidRPr="007319B9">
              <w:rPr>
                <w:rFonts w:ascii="Architects Daughter" w:hAnsi="Architects Daughter"/>
                <w:noProof/>
                <w:color w:val="FFC000"/>
                <w:sz w:val="24"/>
                <w:lang w:eastAsia="en-GB"/>
              </w:rPr>
              <w:drawing>
                <wp:anchor distT="0" distB="0" distL="114300" distR="114300" simplePos="0" relativeHeight="251670528" behindDoc="0" locked="0" layoutInCell="1" allowOverlap="1" wp14:anchorId="5316C850" wp14:editId="61B896B2">
                  <wp:simplePos x="0" y="0"/>
                  <wp:positionH relativeFrom="column">
                    <wp:posOffset>5492750</wp:posOffset>
                  </wp:positionH>
                  <wp:positionV relativeFrom="paragraph">
                    <wp:posOffset>-105410</wp:posOffset>
                  </wp:positionV>
                  <wp:extent cx="819150" cy="819150"/>
                  <wp:effectExtent l="0" t="0" r="0" b="0"/>
                  <wp:wrapNone/>
                  <wp:docPr id="7" name="Afbeelding 7" descr="Scholing Randstad West - Bij- en nascholing voor fysiotherapeut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Scholing Randstad West - Bij- en nascholing voor fysiotherapeut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819150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319B9">
              <w:rPr>
                <w:rFonts w:ascii="Architects Daughter" w:hAnsi="Architects Daughter"/>
                <w:noProof/>
                <w:color w:val="FFC000"/>
                <w:sz w:val="24"/>
                <w:lang w:eastAsia="en-GB"/>
              </w:rPr>
              <w:drawing>
                <wp:anchor distT="0" distB="0" distL="114300" distR="114300" simplePos="0" relativeHeight="251660288" behindDoc="0" locked="0" layoutInCell="1" allowOverlap="1" wp14:anchorId="6A92696E" wp14:editId="0DE39CF8">
                  <wp:simplePos x="0" y="0"/>
                  <wp:positionH relativeFrom="column">
                    <wp:posOffset>3194685</wp:posOffset>
                  </wp:positionH>
                  <wp:positionV relativeFrom="paragraph">
                    <wp:posOffset>-109220</wp:posOffset>
                  </wp:positionV>
                  <wp:extent cx="819150" cy="819150"/>
                  <wp:effectExtent l="0" t="0" r="0" b="0"/>
                  <wp:wrapNone/>
                  <wp:docPr id="3" name="Afbeelding 3" descr="Scholing Randstad West - Bij- en nascholing voor fysiotherapeut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Scholing Randstad West - Bij- en nascholing voor fysiotherapeute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819150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C884A03" w14:textId="77777777" w:rsidR="00BB02BC" w:rsidRDefault="00BB02BC" w:rsidP="00E0026F">
            <w:pPr>
              <w:jc w:val="center"/>
              <w:rPr>
                <w:rFonts w:ascii="Architects Daughter" w:hAnsi="Architects Daughter" w:cs="Arial"/>
                <w:color w:val="FFC000"/>
                <w:szCs w:val="20"/>
                <w:lang w:val="en-US"/>
              </w:rPr>
            </w:pPr>
            <w:r w:rsidRPr="007319B9">
              <w:rPr>
                <w:rFonts w:ascii="Architects Daughter" w:hAnsi="Architects Daughter" w:cs="Arial"/>
                <w:color w:val="FFC000"/>
                <w:szCs w:val="20"/>
                <w:lang w:val="en-US"/>
              </w:rPr>
              <w:t xml:space="preserve">About the Presenter </w:t>
            </w:r>
          </w:p>
          <w:p w14:paraId="738C475A" w14:textId="77777777" w:rsidR="00E0026F" w:rsidRPr="007319B9" w:rsidRDefault="00E0026F" w:rsidP="00E0026F">
            <w:pPr>
              <w:spacing w:after="0"/>
              <w:jc w:val="center"/>
              <w:rPr>
                <w:rFonts w:ascii="Architects Daughter" w:hAnsi="Architects Daughter" w:cs="Arial"/>
                <w:sz w:val="20"/>
                <w:szCs w:val="20"/>
                <w:lang w:val="en-US"/>
              </w:rPr>
            </w:pPr>
          </w:p>
        </w:tc>
      </w:tr>
      <w:tr w:rsidR="006032D4" w:rsidRPr="00BB02BC" w14:paraId="723AA34B" w14:textId="77777777" w:rsidTr="00E0026F">
        <w:trPr>
          <w:trHeight w:val="414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C7F419" w14:textId="77777777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Maintaining attention along the pitch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5EC385A" w14:textId="1C8DE3F7" w:rsidR="00E0026F" w:rsidRPr="00BB02BC" w:rsidRDefault="005614E1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Very active</w:t>
            </w:r>
          </w:p>
        </w:tc>
      </w:tr>
      <w:tr w:rsidR="00E0026F" w:rsidRPr="00BB02BC" w14:paraId="41E1ADDC" w14:textId="77777777" w:rsidTr="000D2EB1">
        <w:trPr>
          <w:trHeight w:val="471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E9762D7" w14:textId="5A9091A9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Personal storyline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0B7AFD8" w14:textId="3C510A55" w:rsidR="00E0026F" w:rsidRPr="00BB02BC" w:rsidRDefault="005614E1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Great examples of personal obstacles they have had with each other</w:t>
            </w:r>
          </w:p>
        </w:tc>
      </w:tr>
      <w:tr w:rsidR="006032D4" w:rsidRPr="00BB02BC" w14:paraId="3C61CC75" w14:textId="77777777" w:rsidTr="00E0026F">
        <w:trPr>
          <w:trHeight w:val="375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9D7BA33" w14:textId="77777777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Nonverbal communication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(posture, gesturers, </w:t>
            </w:r>
            <w:r w:rsidR="00E0026F">
              <w:rPr>
                <w:rFonts w:ascii="Arial" w:hAnsi="Arial" w:cs="Arial"/>
                <w:sz w:val="20"/>
                <w:szCs w:val="20"/>
                <w:lang w:val="en-US"/>
              </w:rPr>
              <w:t>eye contact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0EF1DF" w14:textId="4B851CF2" w:rsidR="00E0026F" w:rsidRPr="00BB02BC" w:rsidRDefault="005614E1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Some members didn’t keep good eye contact, so that could be improved</w:t>
            </w:r>
          </w:p>
        </w:tc>
      </w:tr>
      <w:tr w:rsidR="006032D4" w:rsidRPr="00BB02BC" w14:paraId="31401643" w14:textId="77777777" w:rsidTr="00E0026F">
        <w:trPr>
          <w:trHeight w:val="375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EED732F" w14:textId="22E545B3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Use of voice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6687AE9" w14:textId="46CAE4D1" w:rsidR="00E0026F" w:rsidRPr="00BB02BC" w:rsidRDefault="005614E1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Loud and clear</w:t>
            </w:r>
          </w:p>
        </w:tc>
      </w:tr>
      <w:tr w:rsidR="006032D4" w:rsidRPr="00BB02BC" w14:paraId="2C4D9B6B" w14:textId="77777777" w:rsidTr="00E0026F">
        <w:trPr>
          <w:trHeight w:val="375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2A2C51C" w14:textId="77777777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Appearance 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9708290" w14:textId="77777777" w:rsidR="00E0026F" w:rsidRPr="00BB02BC" w:rsidRDefault="00E0026F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  <w:tr w:rsidR="006032D4" w:rsidRPr="00BB02BC" w14:paraId="58777122" w14:textId="77777777" w:rsidTr="00E0026F">
        <w:trPr>
          <w:trHeight w:val="630"/>
        </w:trPr>
        <w:tc>
          <w:tcPr>
            <w:tcW w:w="15489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9F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8501ED4" w14:textId="0784FCA9" w:rsidR="00E0026F" w:rsidRDefault="00E0026F" w:rsidP="00E0026F">
            <w:pPr>
              <w:spacing w:after="0"/>
              <w:jc w:val="center"/>
              <w:rPr>
                <w:rFonts w:ascii="Architects Daughter" w:hAnsi="Architects Daughter" w:cs="Arial"/>
                <w:szCs w:val="20"/>
                <w:lang w:val="en-US"/>
              </w:rPr>
            </w:pPr>
            <w:r w:rsidRPr="007319B9">
              <w:rPr>
                <w:rFonts w:ascii="Architects Daughter" w:hAnsi="Architects Daughter"/>
                <w:noProof/>
                <w:sz w:val="24"/>
                <w:lang w:eastAsia="en-GB"/>
              </w:rPr>
              <w:drawing>
                <wp:anchor distT="0" distB="0" distL="114300" distR="114300" simplePos="0" relativeHeight="251672576" behindDoc="0" locked="0" layoutInCell="1" allowOverlap="1" wp14:anchorId="7009A12B" wp14:editId="38FBC84B">
                  <wp:simplePos x="0" y="0"/>
                  <wp:positionH relativeFrom="column">
                    <wp:posOffset>5702300</wp:posOffset>
                  </wp:positionH>
                  <wp:positionV relativeFrom="paragraph">
                    <wp:posOffset>-20955</wp:posOffset>
                  </wp:positionV>
                  <wp:extent cx="609600" cy="609600"/>
                  <wp:effectExtent l="0" t="0" r="0" b="0"/>
                  <wp:wrapNone/>
                  <wp:docPr id="8" name="Afbeelding 8" descr="Presentation icons | Noun Pro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resentation icons | Noun Pro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" cy="609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319B9">
              <w:rPr>
                <w:rFonts w:ascii="Architects Daughter" w:hAnsi="Architects Daughter"/>
                <w:noProof/>
                <w:sz w:val="24"/>
                <w:lang w:eastAsia="en-GB"/>
              </w:rPr>
              <w:drawing>
                <wp:anchor distT="0" distB="0" distL="114300" distR="114300" simplePos="0" relativeHeight="251666432" behindDoc="0" locked="0" layoutInCell="1" allowOverlap="1" wp14:anchorId="0674A625" wp14:editId="44168B32">
                  <wp:simplePos x="0" y="0"/>
                  <wp:positionH relativeFrom="column">
                    <wp:posOffset>3328035</wp:posOffset>
                  </wp:positionH>
                  <wp:positionV relativeFrom="paragraph">
                    <wp:posOffset>-25399</wp:posOffset>
                  </wp:positionV>
                  <wp:extent cx="609600" cy="609600"/>
                  <wp:effectExtent l="0" t="0" r="0" b="0"/>
                  <wp:wrapNone/>
                  <wp:docPr id="5" name="Afbeelding 5" descr="Presentation icons | Noun Pro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resentation icons | Noun Pro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" cy="609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4BB8560" w14:textId="77777777" w:rsidR="006032D4" w:rsidRDefault="006032D4" w:rsidP="00E0026F">
            <w:pPr>
              <w:spacing w:after="0"/>
              <w:jc w:val="center"/>
              <w:rPr>
                <w:rFonts w:ascii="Architects Daughter" w:hAnsi="Architects Daughter" w:cs="Arial"/>
                <w:szCs w:val="20"/>
                <w:lang w:val="en-US"/>
              </w:rPr>
            </w:pPr>
            <w:r w:rsidRPr="007319B9">
              <w:rPr>
                <w:rFonts w:ascii="Architects Daughter" w:hAnsi="Architects Daughter" w:cs="Arial"/>
                <w:szCs w:val="20"/>
                <w:lang w:val="en-US"/>
              </w:rPr>
              <w:t xml:space="preserve">About the Presentation   </w:t>
            </w:r>
          </w:p>
          <w:p w14:paraId="58F8B653" w14:textId="77777777" w:rsidR="00E0026F" w:rsidRPr="007319B9" w:rsidRDefault="00E0026F" w:rsidP="00E0026F">
            <w:pPr>
              <w:spacing w:after="0"/>
              <w:jc w:val="center"/>
              <w:rPr>
                <w:rFonts w:ascii="Architects Daughter" w:hAnsi="Architects Daughter" w:cs="Arial"/>
                <w:sz w:val="20"/>
                <w:szCs w:val="20"/>
                <w:lang w:val="en-US"/>
              </w:rPr>
            </w:pPr>
          </w:p>
        </w:tc>
      </w:tr>
      <w:tr w:rsidR="006032D4" w:rsidRPr="00BB02BC" w14:paraId="0A78EC61" w14:textId="77777777" w:rsidTr="00E0026F">
        <w:trPr>
          <w:trHeight w:val="461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3BFD2A" w14:textId="77777777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Opening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&amp; g</w:t>
            </w: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etting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the</w:t>
            </w: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 xml:space="preserve"> attention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6C2FF8" w14:textId="405CEE06" w:rsidR="00E0026F" w:rsidRPr="00BB02BC" w:rsidRDefault="005614E1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Clean and minimalistic slides</w:t>
            </w:r>
          </w:p>
        </w:tc>
      </w:tr>
      <w:tr w:rsidR="00E0026F" w:rsidRPr="00BB02BC" w14:paraId="6E207318" w14:textId="77777777" w:rsidTr="000D2EB1">
        <w:trPr>
          <w:trHeight w:val="477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10E9F4" w14:textId="77777777" w:rsidR="006032D4" w:rsidRPr="00BB02BC" w:rsidRDefault="006032D4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 xml:space="preserve">PPT design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&amp; visualization </w:t>
            </w:r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 xml:space="preserve">(text and visual are </w:t>
            </w:r>
            <w:proofErr w:type="gramStart"/>
            <w:r w:rsidRPr="00BB02BC">
              <w:rPr>
                <w:rFonts w:ascii="Arial" w:hAnsi="Arial" w:cs="Arial"/>
                <w:sz w:val="20"/>
                <w:szCs w:val="20"/>
                <w:lang w:val="en-US"/>
              </w:rPr>
              <w:t>used )</w:t>
            </w:r>
            <w:proofErr w:type="gramEnd"/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DD6EE" w:themeFill="accent1" w:themeFillTint="66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EC0FA2" w14:textId="0BDCD9C0" w:rsidR="00E0026F" w:rsidRPr="00BB02BC" w:rsidRDefault="005614E1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Good design, </w:t>
            </w:r>
            <w:proofErr w:type="gramStart"/>
            <w:r>
              <w:rPr>
                <w:rFonts w:ascii="Arial" w:hAnsi="Arial" w:cs="Arial"/>
                <w:sz w:val="20"/>
                <w:szCs w:val="20"/>
                <w:lang w:val="en-US"/>
              </w:rPr>
              <w:t>however</w:t>
            </w:r>
            <w:proofErr w:type="gramEnd"/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 no pictures were used to show existing or previous components</w:t>
            </w:r>
          </w:p>
        </w:tc>
      </w:tr>
      <w:tr w:rsidR="006032D4" w:rsidRPr="00BB02BC" w14:paraId="5C6BFDCC" w14:textId="77777777" w:rsidTr="000D2EB1">
        <w:trPr>
          <w:trHeight w:val="336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EC573A" w14:textId="143776F6" w:rsidR="006032D4" w:rsidRPr="00BB02BC" w:rsidRDefault="000A30E8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T</w:t>
            </w:r>
            <w:r w:rsidR="006032D4" w:rsidRPr="00BB02BC">
              <w:rPr>
                <w:rFonts w:ascii="Arial" w:hAnsi="Arial" w:cs="Arial"/>
                <w:sz w:val="20"/>
                <w:szCs w:val="20"/>
                <w:lang w:val="en-US"/>
              </w:rPr>
              <w:t>he key message is clear</w:t>
            </w:r>
            <w:r w:rsidR="006032D4">
              <w:rPr>
                <w:rFonts w:ascii="Arial" w:hAnsi="Arial" w:cs="Arial"/>
                <w:sz w:val="20"/>
                <w:szCs w:val="20"/>
                <w:lang w:val="en-US"/>
              </w:rPr>
              <w:t xml:space="preserve"> (closing)</w:t>
            </w: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EDB417C" w14:textId="05BB4B93" w:rsidR="00E0026F" w:rsidRPr="00BB02BC" w:rsidRDefault="006D473D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Good and clear message</w:t>
            </w:r>
          </w:p>
        </w:tc>
      </w:tr>
      <w:tr w:rsidR="000D2EB1" w:rsidRPr="00BB02BC" w14:paraId="11A0E8EB" w14:textId="77777777" w:rsidTr="000A30E8">
        <w:trPr>
          <w:trHeight w:val="18"/>
        </w:trPr>
        <w:tc>
          <w:tcPr>
            <w:tcW w:w="584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5F46D73" w14:textId="77777777" w:rsidR="000D2EB1" w:rsidRPr="00BB02BC" w:rsidRDefault="000D2EB1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964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D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D17B5A8" w14:textId="77777777" w:rsidR="000D2EB1" w:rsidRPr="00BB02BC" w:rsidRDefault="000D2EB1" w:rsidP="00E0026F">
            <w:pPr>
              <w:spacing w:after="0"/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</w:tr>
    </w:tbl>
    <w:p w14:paraId="237824CF" w14:textId="73D128A8" w:rsidR="002F584C" w:rsidRDefault="002F584C">
      <w:pPr>
        <w:rPr>
          <w:rFonts w:ascii="Arial" w:hAnsi="Arial" w:cs="Arial"/>
          <w:sz w:val="20"/>
          <w:szCs w:val="20"/>
        </w:rPr>
      </w:pPr>
    </w:p>
    <w:p w14:paraId="63C18EBD" w14:textId="507F8823" w:rsidR="002F584C" w:rsidRDefault="002F584C">
      <w:pPr>
        <w:rPr>
          <w:rFonts w:ascii="Arial" w:hAnsi="Arial" w:cs="Arial"/>
          <w:sz w:val="20"/>
          <w:szCs w:val="20"/>
        </w:rPr>
      </w:pPr>
    </w:p>
    <w:p w14:paraId="738BEDD5" w14:textId="4C28FC74" w:rsidR="002F584C" w:rsidRPr="002F584C" w:rsidRDefault="002F584C" w:rsidP="002F584C">
      <w:pPr>
        <w:shd w:val="clear" w:color="auto" w:fill="FFFFFF"/>
        <w:spacing w:before="100" w:beforeAutospacing="1" w:after="0" w:line="240" w:lineRule="auto"/>
        <w:ind w:left="375"/>
        <w:jc w:val="center"/>
        <w:rPr>
          <w:rFonts w:ascii="Helvetica" w:eastAsia="Times New Roman" w:hAnsi="Helvetica" w:cs="Helvetica"/>
          <w:color w:val="2D3B45"/>
          <w:sz w:val="56"/>
          <w:szCs w:val="24"/>
          <w:lang w:eastAsia="en-GB"/>
        </w:rPr>
      </w:pPr>
      <w:r w:rsidRPr="002F584C">
        <w:rPr>
          <w:rFonts w:ascii="Helvetica" w:eastAsia="Times New Roman" w:hAnsi="Helvetica" w:cs="Helvetica"/>
          <w:color w:val="2D3B45"/>
          <w:sz w:val="56"/>
          <w:szCs w:val="24"/>
          <w:lang w:eastAsia="en-GB"/>
        </w:rPr>
        <w:t xml:space="preserve">About the </w:t>
      </w:r>
      <w:r w:rsidRPr="002F584C">
        <w:rPr>
          <w:rFonts w:ascii="Helvetica" w:eastAsia="Times New Roman" w:hAnsi="Helvetica" w:cs="Helvetica"/>
          <w:color w:val="5B9BD5" w:themeColor="accent1"/>
          <w:sz w:val="56"/>
          <w:szCs w:val="24"/>
          <w:lang w:eastAsia="en-GB"/>
        </w:rPr>
        <w:t>content</w:t>
      </w:r>
      <w:r w:rsidRPr="002F584C">
        <w:rPr>
          <w:rFonts w:ascii="Helvetica" w:eastAsia="Times New Roman" w:hAnsi="Helvetica" w:cs="Helvetica"/>
          <w:color w:val="2D3B45"/>
          <w:sz w:val="56"/>
          <w:szCs w:val="24"/>
          <w:lang w:eastAsia="en-GB"/>
        </w:rPr>
        <w:t xml:space="preserve"> of the presentation</w:t>
      </w:r>
    </w:p>
    <w:p w14:paraId="7E6082FB" w14:textId="0C7287CD" w:rsidR="002F584C" w:rsidRPr="002F584C" w:rsidRDefault="002F584C" w:rsidP="002F584C">
      <w:p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</w:pPr>
    </w:p>
    <w:p w14:paraId="3140EA2F" w14:textId="46C673A1" w:rsidR="002F584C" w:rsidRPr="00B352FC" w:rsidRDefault="002F584C" w:rsidP="002F584C">
      <w:pPr>
        <w:numPr>
          <w:ilvl w:val="0"/>
          <w:numId w:val="2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1673600" behindDoc="0" locked="0" layoutInCell="1" allowOverlap="1" wp14:anchorId="40F8819F" wp14:editId="581ED0E2">
            <wp:simplePos x="0" y="0"/>
            <wp:positionH relativeFrom="column">
              <wp:posOffset>7911539</wp:posOffset>
            </wp:positionH>
            <wp:positionV relativeFrom="paragraph">
              <wp:posOffset>21013</wp:posOffset>
            </wp:positionV>
            <wp:extent cx="1508017" cy="1508017"/>
            <wp:effectExtent l="0" t="0" r="0" b="0"/>
            <wp:wrapNone/>
            <wp:docPr id="1" name="Afbeelding 1" descr="Blueprint, browser, design, idea, prototy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lueprint, browser, design, idea, prototyp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017" cy="1508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F584C"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  <w:t>The</w:t>
      </w:r>
      <w:r w:rsidRPr="00B352FC"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  <w:t xml:space="preserve"> prototype:</w:t>
      </w:r>
    </w:p>
    <w:p w14:paraId="2264D096" w14:textId="7B807A21" w:rsidR="002F584C" w:rsidRPr="00B352FC" w:rsidRDefault="002F584C" w:rsidP="002F584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</w:pPr>
      <w:r w:rsidRPr="00B352FC"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  <w:t>The chosen solution &amp; why you have decided on that solution (validation!)</w:t>
      </w:r>
    </w:p>
    <w:p w14:paraId="10A2D739" w14:textId="0A1835A8" w:rsidR="002F584C" w:rsidRPr="002F584C" w:rsidRDefault="002F584C" w:rsidP="002F584C">
      <w:pPr>
        <w:numPr>
          <w:ilvl w:val="0"/>
          <w:numId w:val="3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</w:pPr>
      <w:r w:rsidRPr="00B352FC"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  <w:t>What are future implementations/ideas?</w:t>
      </w:r>
    </w:p>
    <w:p w14:paraId="28E8A5B6" w14:textId="044DCC2B" w:rsidR="002F584C" w:rsidRPr="00B352FC" w:rsidRDefault="002F584C" w:rsidP="002F584C">
      <w:p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</w:pPr>
    </w:p>
    <w:p w14:paraId="5227592F" w14:textId="74ED4A72" w:rsidR="002F584C" w:rsidRPr="00B352FC" w:rsidRDefault="002F584C" w:rsidP="002F584C">
      <w:pPr>
        <w:numPr>
          <w:ilvl w:val="0"/>
          <w:numId w:val="4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1674624" behindDoc="0" locked="0" layoutInCell="1" allowOverlap="1" wp14:anchorId="54DF3940" wp14:editId="5997396E">
            <wp:simplePos x="0" y="0"/>
            <wp:positionH relativeFrom="column">
              <wp:posOffset>7994667</wp:posOffset>
            </wp:positionH>
            <wp:positionV relativeFrom="paragraph">
              <wp:posOffset>264902</wp:posOffset>
            </wp:positionV>
            <wp:extent cx="1484416" cy="1484416"/>
            <wp:effectExtent l="0" t="0" r="1905" b="1905"/>
            <wp:wrapNone/>
            <wp:docPr id="2" name="Afbeelding 2" descr="Direction, plan, procedure, process, ste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irection, plan, procedure, process, ste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4416" cy="1484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352FC"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  <w:t>about the group:</w:t>
      </w:r>
    </w:p>
    <w:p w14:paraId="4A9531BF" w14:textId="65D3443A" w:rsidR="002F584C" w:rsidRPr="00B352FC" w:rsidRDefault="002F584C" w:rsidP="002F584C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</w:pPr>
      <w:r w:rsidRPr="00B352FC"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  <w:t>who are you? (</w:t>
      </w:r>
      <w:proofErr w:type="gramStart"/>
      <w:r w:rsidRPr="00B352FC"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  <w:t>opening</w:t>
      </w:r>
      <w:proofErr w:type="gramEnd"/>
      <w:r w:rsidRPr="00B352FC"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  <w:t xml:space="preserve"> slide)</w:t>
      </w:r>
    </w:p>
    <w:p w14:paraId="58A245C6" w14:textId="059CF848" w:rsidR="002F584C" w:rsidRPr="00B352FC" w:rsidRDefault="002F584C" w:rsidP="002F584C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</w:pPr>
      <w:r w:rsidRPr="00B352FC"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  <w:t>How do you work as a group (weekly schedule, structures)?</w:t>
      </w:r>
    </w:p>
    <w:p w14:paraId="645BB184" w14:textId="427EE7ED" w:rsidR="002F584C" w:rsidRPr="00B352FC" w:rsidRDefault="002F584C" w:rsidP="002F584C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</w:pPr>
      <w:r w:rsidRPr="00B352FC"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  <w:t>What do you do very well as a group?</w:t>
      </w:r>
    </w:p>
    <w:p w14:paraId="2CB60712" w14:textId="4FDF2099" w:rsidR="002F584C" w:rsidRPr="00B352FC" w:rsidRDefault="002F584C" w:rsidP="002F584C">
      <w:pPr>
        <w:numPr>
          <w:ilvl w:val="0"/>
          <w:numId w:val="5"/>
        </w:numPr>
        <w:shd w:val="clear" w:color="auto" w:fill="FFFFFF"/>
        <w:spacing w:before="100"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</w:pPr>
      <w:r w:rsidRPr="00B352FC">
        <w:rPr>
          <w:rFonts w:ascii="Helvetica" w:eastAsia="Times New Roman" w:hAnsi="Helvetica" w:cs="Helvetica"/>
          <w:color w:val="2D3B45"/>
          <w:sz w:val="36"/>
          <w:szCs w:val="24"/>
          <w:lang w:eastAsia="en-GB"/>
        </w:rPr>
        <w:t>What are obstacles/problems you solved as a group (HOW?).</w:t>
      </w:r>
    </w:p>
    <w:p w14:paraId="47968580" w14:textId="0A5D87EF" w:rsidR="002F584C" w:rsidRPr="002F584C" w:rsidRDefault="002F584C">
      <w:pPr>
        <w:rPr>
          <w:rFonts w:ascii="Arial" w:hAnsi="Arial" w:cs="Arial"/>
          <w:sz w:val="40"/>
          <w:szCs w:val="20"/>
        </w:rPr>
      </w:pPr>
    </w:p>
    <w:sectPr w:rsidR="002F584C" w:rsidRPr="002F584C" w:rsidSect="008C7C46">
      <w:pgSz w:w="16838" w:h="11906" w:orient="landscape"/>
      <w:pgMar w:top="1134" w:right="1417" w:bottom="426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chitects Daughter">
    <w:altName w:val="Calibri"/>
    <w:charset w:val="00"/>
    <w:family w:val="auto"/>
    <w:pitch w:val="variable"/>
    <w:sig w:usb0="A000002F" w:usb1="4000004A" w:usb2="00000000" w:usb3="00000000" w:csb0="0000001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AB6545"/>
    <w:multiLevelType w:val="multilevel"/>
    <w:tmpl w:val="A2E4B3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0EA4C73"/>
    <w:multiLevelType w:val="multilevel"/>
    <w:tmpl w:val="4EF6B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0CB4147"/>
    <w:multiLevelType w:val="hybridMultilevel"/>
    <w:tmpl w:val="00724D96"/>
    <w:lvl w:ilvl="0" w:tplc="094017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FE96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DA9B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FF478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CE5F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B10E9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CE2A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1F43B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26831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780E71ED"/>
    <w:multiLevelType w:val="multilevel"/>
    <w:tmpl w:val="D4AC767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91C04AE"/>
    <w:multiLevelType w:val="multilevel"/>
    <w:tmpl w:val="655E5E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6747123">
    <w:abstractNumId w:val="2"/>
  </w:num>
  <w:num w:numId="2" w16cid:durableId="1043749434">
    <w:abstractNumId w:val="0"/>
  </w:num>
  <w:num w:numId="3" w16cid:durableId="1740401035">
    <w:abstractNumId w:val="1"/>
  </w:num>
  <w:num w:numId="4" w16cid:durableId="1718233818">
    <w:abstractNumId w:val="3"/>
  </w:num>
  <w:num w:numId="5" w16cid:durableId="46531987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NDUzszQzNDExMjZQ0lEKTi0uzszPAykwrgUAU5SAIywAAAA="/>
  </w:docVars>
  <w:rsids>
    <w:rsidRoot w:val="00BB02BC"/>
    <w:rsid w:val="000A30E8"/>
    <w:rsid w:val="000D09EA"/>
    <w:rsid w:val="000D2EB1"/>
    <w:rsid w:val="002F584C"/>
    <w:rsid w:val="003E1778"/>
    <w:rsid w:val="00410BEF"/>
    <w:rsid w:val="00452BBD"/>
    <w:rsid w:val="005614E1"/>
    <w:rsid w:val="006032D4"/>
    <w:rsid w:val="006C487C"/>
    <w:rsid w:val="006D473D"/>
    <w:rsid w:val="007079D4"/>
    <w:rsid w:val="007319B9"/>
    <w:rsid w:val="00861379"/>
    <w:rsid w:val="0086268F"/>
    <w:rsid w:val="008C7C46"/>
    <w:rsid w:val="00BB02BC"/>
    <w:rsid w:val="00E002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42CE7"/>
  <w15:chartTrackingRefBased/>
  <w15:docId w15:val="{3DF75A20-6B46-441D-B985-F68B2CC15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833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3829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ultureName xmlns="ffadb2d4-542b-4831-bc1d-ad3aaf0ba63a" xsi:nil="true"/>
    <Self_Registration_Enabled xmlns="ffadb2d4-542b-4831-bc1d-ad3aaf0ba63a" xsi:nil="true"/>
    <NotebookType xmlns="ffadb2d4-542b-4831-bc1d-ad3aaf0ba63a" xsi:nil="true"/>
    <FolderType xmlns="ffadb2d4-542b-4831-bc1d-ad3aaf0ba63a" xsi:nil="true"/>
    <lcf76f155ced4ddcb4097134ff3c332f xmlns="ffadb2d4-542b-4831-bc1d-ad3aaf0ba63a">
      <Terms xmlns="http://schemas.microsoft.com/office/infopath/2007/PartnerControls"/>
    </lcf76f155ced4ddcb4097134ff3c332f>
    <Members xmlns="ffadb2d4-542b-4831-bc1d-ad3aaf0ba63a">
      <UserInfo>
        <DisplayName/>
        <AccountId xsi:nil="true"/>
        <AccountType/>
      </UserInfo>
    </Members>
    <AppVersion xmlns="ffadb2d4-542b-4831-bc1d-ad3aaf0ba63a" xsi:nil="true"/>
    <IsNotebookLocked xmlns="ffadb2d4-542b-4831-bc1d-ad3aaf0ba63a" xsi:nil="true"/>
    <Owner xmlns="ffadb2d4-542b-4831-bc1d-ad3aaf0ba63a">
      <UserInfo>
        <DisplayName/>
        <AccountId xsi:nil="true"/>
        <AccountType/>
      </UserInfo>
    </Owner>
    <Math_Settings xmlns="ffadb2d4-542b-4831-bc1d-ad3aaf0ba63a" xsi:nil="true"/>
    <Member_Groups xmlns="ffadb2d4-542b-4831-bc1d-ad3aaf0ba63a">
      <UserInfo>
        <DisplayName/>
        <AccountId xsi:nil="true"/>
        <AccountType/>
      </UserInfo>
    </Member_Groups>
    <Has_Leaders_Only_SectionGroup xmlns="ffadb2d4-542b-4831-bc1d-ad3aaf0ba63a" xsi:nil="true"/>
    <DefaultSectionNames xmlns="ffadb2d4-542b-4831-bc1d-ad3aaf0ba63a" xsi:nil="true"/>
    <TeamsChannelId xmlns="ffadb2d4-542b-4831-bc1d-ad3aaf0ba63a" xsi:nil="true"/>
    <Invited_Leaders xmlns="ffadb2d4-542b-4831-bc1d-ad3aaf0ba63a" xsi:nil="true"/>
    <Distribution_Groups xmlns="ffadb2d4-542b-4831-bc1d-ad3aaf0ba63a" xsi:nil="true"/>
    <Templates xmlns="ffadb2d4-542b-4831-bc1d-ad3aaf0ba63a" xsi:nil="true"/>
    <Is_Collaboration_Space_Locked xmlns="ffadb2d4-542b-4831-bc1d-ad3aaf0ba63a" xsi:nil="true"/>
    <Leaders xmlns="ffadb2d4-542b-4831-bc1d-ad3aaf0ba63a">
      <UserInfo>
        <DisplayName/>
        <AccountId xsi:nil="true"/>
        <AccountType/>
      </UserInfo>
    </Leaders>
    <Invited_Members xmlns="ffadb2d4-542b-4831-bc1d-ad3aaf0ba63a" xsi:nil="true"/>
    <Teams_Channel_Section_Location xmlns="ffadb2d4-542b-4831-bc1d-ad3aaf0ba63a" xsi:nil="true"/>
    <LMS_Mappings xmlns="ffadb2d4-542b-4831-bc1d-ad3aaf0ba63a" xsi:nil="true"/>
    <TaxCatchAll xmlns="b3137472-fe9f-4c39-b16e-ffecb02187a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4F15B1945CDE4BB10D31CAC4654463" ma:contentTypeVersion="31" ma:contentTypeDescription="Een nieuw document maken." ma:contentTypeScope="" ma:versionID="e67df56e27b3caf7bf465a4bf6c45b91">
  <xsd:schema xmlns:xsd="http://www.w3.org/2001/XMLSchema" xmlns:xs="http://www.w3.org/2001/XMLSchema" xmlns:p="http://schemas.microsoft.com/office/2006/metadata/properties" xmlns:ns2="ffadb2d4-542b-4831-bc1d-ad3aaf0ba63a" xmlns:ns3="b3137472-fe9f-4c39-b16e-ffecb02187a0" targetNamespace="http://schemas.microsoft.com/office/2006/metadata/properties" ma:root="true" ma:fieldsID="02dc2d72bbcf6508f13837ebfdf76a07" ns2:_="" ns3:_="">
    <xsd:import namespace="ffadb2d4-542b-4831-bc1d-ad3aaf0ba63a"/>
    <xsd:import namespace="b3137472-fe9f-4c39-b16e-ffecb02187a0"/>
    <xsd:element name="properties">
      <xsd:complexType>
        <xsd:sequence>
          <xsd:element name="documentManagement">
            <xsd:complexType>
              <xsd:all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Leaders" minOccurs="0"/>
                <xsd:element ref="ns2:Members" minOccurs="0"/>
                <xsd:element ref="ns2:Member_Groups" minOccurs="0"/>
                <xsd:element ref="ns2:Distribution_Groups" minOccurs="0"/>
                <xsd:element ref="ns2:LMS_Mappings" minOccurs="0"/>
                <xsd:element ref="ns2:Invited_Leaders" minOccurs="0"/>
                <xsd:element ref="ns2:Invited_Members" minOccurs="0"/>
                <xsd:element ref="ns2:Self_Registration_Enabled" minOccurs="0"/>
                <xsd:element ref="ns2:Has_Leaders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adb2d4-542b-4831-bc1d-ad3aaf0ba63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Leaders" ma:index="17" nillable="true" ma:displayName="Leaders" ma:internalName="Lead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s" ma:index="18" nillable="true" ma:displayName="Members" ma:internalName="Memb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mber_Groups" ma:index="19" nillable="true" ma:displayName="Member Groups" ma:internalName="Member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Leaders" ma:index="22" nillable="true" ma:displayName="Invited Leaders" ma:internalName="Invited_Leaders">
      <xsd:simpleType>
        <xsd:restriction base="dms:Note">
          <xsd:maxLength value="255"/>
        </xsd:restriction>
      </xsd:simpleType>
    </xsd:element>
    <xsd:element name="Invited_Members" ma:index="23" nillable="true" ma:displayName="Invited Members" ma:internalName="Invited_Member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Leaders_Only_SectionGroup" ma:index="25" nillable="true" ma:displayName="Has Leaders Only SectionGroup" ma:internalName="Has_Leaders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Teams_Channel_Section_Location" ma:index="28" nillable="true" ma:displayName="Teams Channel Section Location" ma:internalName="Teams_Channel_Section_Location">
      <xsd:simpleType>
        <xsd:restriction base="dms:Text"/>
      </xsd:simpleType>
    </xsd:element>
    <xsd:element name="MediaServiceMetadata" ma:index="2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3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34" nillable="true" ma:taxonomy="true" ma:internalName="lcf76f155ced4ddcb4097134ff3c332f" ma:taxonomyFieldName="MediaServiceImageTags" ma:displayName="Afbeeldingtags" ma:readOnly="false" ma:fieldId="{5cf76f15-5ced-4ddc-b409-7134ff3c332f}" ma:taxonomyMulti="true" ma:sspId="1cf77c6f-7d90-4f59-9429-7beb7326011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3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137472-fe9f-4c39-b16e-ffecb02187a0" elementFormDefault="qualified">
    <xsd:import namespace="http://schemas.microsoft.com/office/2006/documentManagement/types"/>
    <xsd:import namespace="http://schemas.microsoft.com/office/infopath/2007/PartnerControls"/>
    <xsd:element name="TaxCatchAll" ma:index="35" nillable="true" ma:displayName="Taxonomy Catch All Column" ma:hidden="true" ma:list="{9207790b-ec76-40a2-959e-0a59f7ec4160}" ma:internalName="TaxCatchAll" ma:showField="CatchAllData" ma:web="b3137472-fe9f-4c39-b16e-ffecb02187a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9F7164-66A7-4A8F-AFF8-0DCF91D5E7BE}">
  <ds:schemaRefs>
    <ds:schemaRef ds:uri="http://schemas.microsoft.com/office/2006/metadata/properties"/>
    <ds:schemaRef ds:uri="http://schemas.microsoft.com/office/infopath/2007/PartnerControls"/>
    <ds:schemaRef ds:uri="ffadb2d4-542b-4831-bc1d-ad3aaf0ba63a"/>
    <ds:schemaRef ds:uri="b3137472-fe9f-4c39-b16e-ffecb02187a0"/>
  </ds:schemaRefs>
</ds:datastoreItem>
</file>

<file path=customXml/itemProps2.xml><?xml version="1.0" encoding="utf-8"?>
<ds:datastoreItem xmlns:ds="http://schemas.openxmlformats.org/officeDocument/2006/customXml" ds:itemID="{9334FC84-E2E4-4B46-9080-465A1869CB1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adb2d4-542b-4831-bc1d-ad3aaf0ba63a"/>
    <ds:schemaRef ds:uri="b3137472-fe9f-4c39-b16e-ffecb02187a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882C4E-5293-464E-BF5A-30E03126BCF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1F2B061-8647-4590-8010-08FFFDE80E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85</Words>
  <Characters>1058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Fontys Hogescholen</Company>
  <LinksUpToDate>false</LinksUpToDate>
  <CharactersWithSpaces>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erhoff,Lars A.L.</dc:creator>
  <cp:keywords/>
  <dc:description/>
  <cp:lastModifiedBy>Shapchev,Ivaylo I.P.</cp:lastModifiedBy>
  <cp:revision>2</cp:revision>
  <dcterms:created xsi:type="dcterms:W3CDTF">2023-06-08T09:48:00Z</dcterms:created>
  <dcterms:modified xsi:type="dcterms:W3CDTF">2023-06-08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4F15B1945CDE4BB10D31CAC4654463</vt:lpwstr>
  </property>
</Properties>
</file>